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Oscar Nowosielecki</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scar</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wosielecki</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4 E School Ln, Prospect Heights, IL, USA Prospect Heights, IL, USA 60070</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scarnowosielecki@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844843</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